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018][</w:t>
      </w:r>
      <w:proofErr w:type="gramEnd"/>
      <w:r w:rsidR="00813D8A" w:rsidRPr="00813D8A">
        <w:rPr>
          <w:lang w:val="en-US"/>
        </w:rPr>
        <w:t>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0"/>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pt;height:18.2pt" o:ole="">
                        <v:imagedata r:id="rId11" o:title=""/>
                      </v:shape>
                      <o:OLEObject Type="Embed" ProgID="Equation.3" ShapeID="_x0000_i1025" DrawAspect="Content" ObjectID="_1796123747"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8pt;height:18.2pt" o:ole="">
                        <v:imagedata r:id="rId13" o:title=""/>
                      </v:shape>
                      <o:OLEObject Type="Embed" ProgID="Equation.3" ShapeID="_x0000_i1026" DrawAspect="Content" ObjectID="_1796123748"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C77685">
            <w:pPr>
              <w:rPr>
                <w:lang w:bidi="he-IL"/>
              </w:rPr>
            </w:pPr>
            <w:r>
              <w:rPr>
                <w:lang w:bidi="he-IL"/>
              </w:rPr>
              <w:t>CATT</w:t>
            </w:r>
          </w:p>
        </w:tc>
        <w:tc>
          <w:tcPr>
            <w:tcW w:w="1701" w:type="dxa"/>
          </w:tcPr>
          <w:p w14:paraId="1F9F1596" w14:textId="77777777" w:rsidR="00F447C8" w:rsidRDefault="00F447C8" w:rsidP="00C77685">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C77685">
            <w:pPr>
              <w:rPr>
                <w:rFonts w:hint="eastAsia"/>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C77685">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0"/>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lastRenderedPageBreak/>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BCC25" w14:textId="77777777" w:rsidR="004C6CBF" w:rsidRDefault="004C6CBF">
      <w:r>
        <w:separator/>
      </w:r>
    </w:p>
  </w:endnote>
  <w:endnote w:type="continuationSeparator" w:id="0">
    <w:p w14:paraId="7130E592" w14:textId="77777777" w:rsidR="004C6CBF" w:rsidRDefault="004C6CBF">
      <w:r>
        <w:continuationSeparator/>
      </w:r>
    </w:p>
  </w:endnote>
  <w:endnote w:type="continuationNotice" w:id="1">
    <w:p w14:paraId="78829BEC" w14:textId="77777777" w:rsidR="004C6CBF" w:rsidRDefault="004C6C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4A68E" w14:textId="77777777" w:rsidR="004C6CBF" w:rsidRDefault="004C6CBF">
      <w:r>
        <w:separator/>
      </w:r>
    </w:p>
  </w:footnote>
  <w:footnote w:type="continuationSeparator" w:id="0">
    <w:p w14:paraId="264489CA" w14:textId="77777777" w:rsidR="004C6CBF" w:rsidRDefault="004C6CBF">
      <w:r>
        <w:continuationSeparator/>
      </w:r>
    </w:p>
  </w:footnote>
  <w:footnote w:type="continuationNotice" w:id="1">
    <w:p w14:paraId="3B9BF866" w14:textId="77777777" w:rsidR="004C6CBF" w:rsidRDefault="004C6C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4F36"/>
    <w:rsid w:val="004B5EC9"/>
    <w:rsid w:val="004B722E"/>
    <w:rsid w:val="004B7A6C"/>
    <w:rsid w:val="004C1236"/>
    <w:rsid w:val="004C1601"/>
    <w:rsid w:val="004C2430"/>
    <w:rsid w:val="004C4633"/>
    <w:rsid w:val="004C6CBF"/>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4FF1"/>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网格型浅色1"/>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0">
    <w:name w:val="网格表 1 浅色1"/>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2C8AA1-E3D4-4828-824E-953DBFB5D18E}">
  <ds:schemaRefs>
    <ds:schemaRef ds:uri="http://schemas.openxmlformats.org/officeDocument/2006/bibliography"/>
  </ds:schemaRefs>
</ds:datastoreItem>
</file>

<file path=customXml/itemProps4.xml><?xml version="1.0" encoding="utf-8"?>
<ds:datastoreItem xmlns:ds="http://schemas.openxmlformats.org/officeDocument/2006/customXml" ds:itemID="{FF53080E-C9BD-4481-8BAC-6286ED1923C5}">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8</Pages>
  <Words>3119</Words>
  <Characters>17779</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08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OPPO-Zonda</cp:lastModifiedBy>
  <cp:revision>3</cp:revision>
  <cp:lastPrinted>2019-02-25T23:05:00Z</cp:lastPrinted>
  <dcterms:created xsi:type="dcterms:W3CDTF">2024-12-19T06:25:00Z</dcterms:created>
  <dcterms:modified xsi:type="dcterms:W3CDTF">2024-12-19T0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